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6AC6D" w14:textId="77777777" w:rsidR="004A2B23" w:rsidRDefault="004A2B23" w:rsidP="004A2B23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 w:rsidRPr="00665332">
        <w:rPr>
          <w:rFonts w:ascii="Arial Nova" w:hAnsi="Arial Nova"/>
          <w:b/>
          <w:bCs/>
          <w:noProof/>
          <w:sz w:val="32"/>
          <w:szCs w:val="32"/>
        </w:rPr>
        <w:t xml:space="preserve">CREEK CLUB </w:t>
      </w:r>
      <w:r>
        <w:rPr>
          <w:rFonts w:ascii="Arial Nova" w:hAnsi="Arial Nova"/>
          <w:b/>
          <w:bCs/>
          <w:noProof/>
          <w:sz w:val="32"/>
          <w:szCs w:val="32"/>
        </w:rPr>
        <w:t>HOMEOWNERS ASSOCIATION</w:t>
      </w:r>
    </w:p>
    <w:p w14:paraId="5CC1B387" w14:textId="75D8AF7C" w:rsidR="004A2B23" w:rsidRDefault="004A2B23" w:rsidP="004A2B23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 w:rsidRPr="00665332">
        <w:rPr>
          <w:rFonts w:ascii="Arial Nova" w:hAnsi="Arial Nova"/>
          <w:b/>
          <w:bCs/>
          <w:noProof/>
          <w:sz w:val="32"/>
          <w:szCs w:val="32"/>
        </w:rPr>
        <w:t xml:space="preserve">SPEED RADAR STATS FOR </w:t>
      </w:r>
      <w:r w:rsidR="00742562">
        <w:rPr>
          <w:rFonts w:ascii="Arial Nova" w:hAnsi="Arial Nova"/>
          <w:b/>
          <w:bCs/>
          <w:noProof/>
          <w:sz w:val="32"/>
          <w:szCs w:val="32"/>
        </w:rPr>
        <w:t>JULY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 24, </w:t>
      </w:r>
      <w:r w:rsidRPr="00665332">
        <w:rPr>
          <w:rFonts w:ascii="Arial Nova" w:hAnsi="Arial Nova"/>
          <w:b/>
          <w:bCs/>
          <w:noProof/>
          <w:sz w:val="32"/>
          <w:szCs w:val="32"/>
        </w:rPr>
        <w:t>202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3, to </w:t>
      </w:r>
      <w:r w:rsidR="00742562">
        <w:rPr>
          <w:rFonts w:ascii="Arial Nova" w:hAnsi="Arial Nova"/>
          <w:b/>
          <w:bCs/>
          <w:noProof/>
          <w:sz w:val="32"/>
          <w:szCs w:val="32"/>
        </w:rPr>
        <w:t>AUGUST 30</w:t>
      </w:r>
      <w:r>
        <w:rPr>
          <w:rFonts w:ascii="Arial Nova" w:hAnsi="Arial Nova"/>
          <w:b/>
          <w:bCs/>
          <w:noProof/>
          <w:sz w:val="32"/>
          <w:szCs w:val="32"/>
        </w:rPr>
        <w:t>, 2023</w:t>
      </w:r>
    </w:p>
    <w:p w14:paraId="0E112B65" w14:textId="77777777" w:rsidR="004A2B23" w:rsidRPr="00665332" w:rsidRDefault="004A2B23" w:rsidP="004A2B23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>
        <w:rPr>
          <w:rFonts w:ascii="Arial Nova" w:hAnsi="Arial Nova"/>
          <w:b/>
          <w:bCs/>
          <w:noProof/>
          <w:sz w:val="32"/>
          <w:szCs w:val="32"/>
        </w:rPr>
        <w:t>RADAR LOCATION: SHANNOCK LANE</w:t>
      </w:r>
    </w:p>
    <w:p w14:paraId="43BA8401" w14:textId="02496F17" w:rsidR="004A2B23" w:rsidRDefault="004A2B23" w:rsidP="004A2B23">
      <w:pPr>
        <w:jc w:val="center"/>
        <w:rPr>
          <w:sz w:val="32"/>
          <w:szCs w:val="32"/>
        </w:rPr>
      </w:pPr>
      <w:r>
        <w:rPr>
          <w:noProof/>
        </w:rPr>
        <mc:AlternateContent>
          <mc:Choice Requires="wpg">
            <w:drawing>
              <wp:inline distT="0" distB="0" distL="0" distR="0" wp14:anchorId="1C0008FF" wp14:editId="56151813">
                <wp:extent cx="5434330" cy="2714625"/>
                <wp:effectExtent l="0" t="0" r="0" b="0"/>
                <wp:docPr id="1718815894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434330" cy="2714625"/>
                          <a:chOff x="0" y="0"/>
                          <a:chExt cx="6858000" cy="9345933"/>
                        </a:xfrm>
                      </wpg:grpSpPr>
                      <pic:pic xmlns:pic="http://schemas.openxmlformats.org/drawingml/2006/picture">
                        <pic:nvPicPr>
                          <pic:cNvPr id="8803530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9144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2644370" name="Text Box 3"/>
                        <wps:cNvSpPr txBox="1"/>
                        <wps:spPr>
                          <a:xfrm>
                            <a:off x="168290" y="9144002"/>
                            <a:ext cx="6689137" cy="20193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F97CAC8" w14:textId="77777777" w:rsidR="004A2B23" w:rsidRPr="00DD680B" w:rsidRDefault="008C026F" w:rsidP="004A2B2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6" w:history="1">
                                <w:r w:rsidR="004A2B23" w:rsidRPr="00DD680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4A2B23" w:rsidRPr="00DD680B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7" w:history="1">
                                <w:r w:rsidR="004A2B23" w:rsidRPr="00DD680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0008FF" id="Group 1" o:spid="_x0000_s1026" style="width:427.9pt;height:213.75pt;mso-position-horizontal-relative:char;mso-position-vertical-relative:line" coordsize="68580,934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8580;height:9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1682;top:91440;width:66892;height:2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" stroked="f">
                  <v:textbox>
                    <w:txbxContent>
                      <w:p w14:paraId="7F97CAC8" w14:textId="77777777" w:rsidR="004A2B23" w:rsidRPr="00DD680B" w:rsidRDefault="00000000" w:rsidP="004A2B23">
                        <w:pPr>
                          <w:rPr>
                            <w:sz w:val="18"/>
                            <w:szCs w:val="18"/>
                          </w:rPr>
                        </w:pPr>
                        <w:hyperlink r:id="rId9" w:history="1">
                          <w:r w:rsidR="004A2B23" w:rsidRPr="00DD680B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4A2B23" w:rsidRPr="00DD680B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0" w:history="1">
                          <w:r w:rsidR="004A2B23" w:rsidRPr="00DD680B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566EAAF" w14:textId="4DA75D39" w:rsidR="004A2B23" w:rsidRDefault="004A2B23" w:rsidP="004A2B23">
      <w:pPr>
        <w:pStyle w:val="NoSpacing"/>
        <w:jc w:val="center"/>
        <w:rPr>
          <w:sz w:val="28"/>
          <w:szCs w:val="28"/>
        </w:rPr>
      </w:pPr>
      <w:r w:rsidRPr="00665332">
        <w:rPr>
          <w:sz w:val="28"/>
          <w:szCs w:val="28"/>
        </w:rPr>
        <w:t xml:space="preserve">AVERAGE INCOMING SPEED: </w:t>
      </w:r>
      <w:r>
        <w:rPr>
          <w:sz w:val="28"/>
          <w:szCs w:val="28"/>
        </w:rPr>
        <w:t>20.</w:t>
      </w:r>
      <w:r w:rsidR="008B7F10">
        <w:rPr>
          <w:sz w:val="28"/>
          <w:szCs w:val="28"/>
        </w:rPr>
        <w:t>22</w:t>
      </w:r>
      <w:r>
        <w:rPr>
          <w:sz w:val="28"/>
          <w:szCs w:val="28"/>
        </w:rPr>
        <w:t xml:space="preserve"> MPH</w:t>
      </w:r>
    </w:p>
    <w:p w14:paraId="384630FD" w14:textId="040A2A3B" w:rsidR="004A2B23" w:rsidRDefault="004A2B23" w:rsidP="004A2B23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>AVERAGE OUTGOING SPEED: 22.</w:t>
      </w:r>
      <w:r w:rsidR="008B7F10">
        <w:rPr>
          <w:sz w:val="28"/>
          <w:szCs w:val="28"/>
        </w:rPr>
        <w:t>53</w:t>
      </w:r>
      <w:r>
        <w:rPr>
          <w:sz w:val="28"/>
          <w:szCs w:val="28"/>
        </w:rPr>
        <w:t xml:space="preserve"> MPH</w:t>
      </w:r>
    </w:p>
    <w:p w14:paraId="77D22596" w14:textId="77777777" w:rsidR="004A2B23" w:rsidRDefault="004A2B23" w:rsidP="004A2B23">
      <w:pPr>
        <w:pStyle w:val="NoSpacing"/>
        <w:jc w:val="center"/>
        <w:rPr>
          <w:sz w:val="28"/>
          <w:szCs w:val="28"/>
        </w:rPr>
      </w:pPr>
    </w:p>
    <w:p w14:paraId="53F8D6DD" w14:textId="10041785" w:rsidR="004A2B23" w:rsidRDefault="004A2B23" w:rsidP="004A2B23">
      <w:pPr>
        <w:pStyle w:val="NoSpacing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MAX INCOMING SPEED: </w:t>
      </w:r>
      <w:r w:rsidR="008C026F">
        <w:rPr>
          <w:b/>
          <w:bCs/>
          <w:color w:val="FF0000"/>
          <w:sz w:val="28"/>
          <w:szCs w:val="28"/>
        </w:rPr>
        <w:t>64</w:t>
      </w:r>
      <w:r>
        <w:rPr>
          <w:b/>
          <w:bCs/>
          <w:color w:val="FF0000"/>
          <w:sz w:val="28"/>
          <w:szCs w:val="28"/>
        </w:rPr>
        <w:t xml:space="preserve"> MPH</w:t>
      </w:r>
    </w:p>
    <w:p w14:paraId="0C57C15E" w14:textId="3043F9D1" w:rsidR="004A2B23" w:rsidRDefault="004A2B23" w:rsidP="004A2B23">
      <w:pPr>
        <w:pStyle w:val="NoSpacing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MAX OUTGOING SPEED: </w:t>
      </w:r>
      <w:r w:rsidR="008C026F">
        <w:rPr>
          <w:b/>
          <w:bCs/>
          <w:color w:val="FF0000"/>
          <w:sz w:val="28"/>
          <w:szCs w:val="28"/>
        </w:rPr>
        <w:t>62</w:t>
      </w:r>
      <w:r>
        <w:rPr>
          <w:b/>
          <w:bCs/>
          <w:color w:val="FF0000"/>
          <w:sz w:val="28"/>
          <w:szCs w:val="28"/>
        </w:rPr>
        <w:t xml:space="preserve"> MPH</w:t>
      </w:r>
    </w:p>
    <w:p w14:paraId="1DA1E7E6" w14:textId="77777777" w:rsidR="004A2B23" w:rsidRDefault="004A2B23" w:rsidP="004A2B23">
      <w:pPr>
        <w:pStyle w:val="NoSpacing"/>
        <w:jc w:val="center"/>
        <w:rPr>
          <w:b/>
          <w:bCs/>
          <w:color w:val="FF0000"/>
          <w:sz w:val="28"/>
          <w:szCs w:val="28"/>
        </w:rPr>
      </w:pPr>
    </w:p>
    <w:p w14:paraId="674A3799" w14:textId="77777777" w:rsidR="004A2B23" w:rsidRPr="00277DD1" w:rsidRDefault="004A2B23" w:rsidP="004A2B23">
      <w:pPr>
        <w:pStyle w:val="NoSpacing"/>
        <w:jc w:val="center"/>
        <w:rPr>
          <w:b/>
          <w:bCs/>
          <w:sz w:val="28"/>
          <w:szCs w:val="28"/>
          <w:u w:val="single"/>
        </w:rPr>
      </w:pPr>
      <w:r w:rsidRPr="00277DD1">
        <w:rPr>
          <w:b/>
          <w:bCs/>
          <w:sz w:val="28"/>
          <w:szCs w:val="28"/>
          <w:u w:val="single"/>
        </w:rPr>
        <w:t>TIPS TO ASSIST WITH REDUCING SPEED</w:t>
      </w:r>
      <w:r>
        <w:rPr>
          <w:b/>
          <w:bCs/>
          <w:sz w:val="28"/>
          <w:szCs w:val="28"/>
          <w:u w:val="single"/>
        </w:rPr>
        <w:t xml:space="preserve"> WITHIN OAK CREEK </w:t>
      </w:r>
    </w:p>
    <w:p w14:paraId="2543C8A4" w14:textId="77777777" w:rsidR="004A2B23" w:rsidRDefault="004A2B23" w:rsidP="004A2B23">
      <w:pPr>
        <w:pStyle w:val="NoSpacing"/>
        <w:rPr>
          <w:b/>
          <w:bCs/>
          <w:sz w:val="28"/>
          <w:szCs w:val="28"/>
        </w:rPr>
      </w:pPr>
    </w:p>
    <w:p w14:paraId="3475102C" w14:textId="77777777" w:rsidR="004A2B23" w:rsidRDefault="004A2B23" w:rsidP="004A2B23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municate the 20 MPH Speed Limit to all household members, vendors, and guests.</w:t>
      </w:r>
    </w:p>
    <w:p w14:paraId="09FA4499" w14:textId="73FE741A" w:rsidR="004A2B23" w:rsidRDefault="004A2B23" w:rsidP="004A2B23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 any delivery drivers speeding in the community to the delivery company, access control, and the management team.</w:t>
      </w:r>
    </w:p>
    <w:p w14:paraId="6126688A" w14:textId="77777777" w:rsidR="004A2B23" w:rsidRDefault="004A2B23" w:rsidP="004A2B23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ave a little earlier, give yourself time.</w:t>
      </w:r>
    </w:p>
    <w:p w14:paraId="19855080" w14:textId="77777777" w:rsidR="004A2B23" w:rsidRDefault="004A2B23" w:rsidP="004A2B23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e aware of pedestrians, bicyclists, and pets.</w:t>
      </w:r>
    </w:p>
    <w:p w14:paraId="2A6DF43A" w14:textId="77777777" w:rsidR="004A2B23" w:rsidRDefault="004A2B23" w:rsidP="004A2B23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ad by example</w:t>
      </w:r>
    </w:p>
    <w:p w14:paraId="573F119C" w14:textId="77777777" w:rsidR="004A2B23" w:rsidRPr="002674D9" w:rsidRDefault="004A2B23" w:rsidP="004A2B23">
      <w:pPr>
        <w:pStyle w:val="NoSpacing"/>
        <w:numPr>
          <w:ilvl w:val="0"/>
          <w:numId w:val="1"/>
        </w:numPr>
        <w:ind w:left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e Cruise Control</w:t>
      </w:r>
    </w:p>
    <w:p w14:paraId="299384E2" w14:textId="77777777" w:rsidR="004A2B23" w:rsidRDefault="004A2B23" w:rsidP="004A2B23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DUCING SPEED IS A COMMUNITY EFFORT</w:t>
      </w:r>
    </w:p>
    <w:p w14:paraId="1B5DAB92" w14:textId="77777777" w:rsidR="004A2B23" w:rsidRPr="00667467" w:rsidRDefault="004A2B23" w:rsidP="004A2B23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EASE DRIVE SAFE</w:t>
      </w:r>
    </w:p>
    <w:p w14:paraId="28803C3A" w14:textId="77777777" w:rsidR="00AE7F1D" w:rsidRDefault="00AE7F1D"/>
    <w:sectPr w:rsidR="00AE7F1D" w:rsidSect="00667467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B31A1"/>
    <w:multiLevelType w:val="hybridMultilevel"/>
    <w:tmpl w:val="5E08CD02"/>
    <w:lvl w:ilvl="0" w:tplc="DBEA5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E43C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A2E4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548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CF3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3854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02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7E0D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8260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66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trA0MTEwMzAxsTRS0lEKTi0uzszPAykwrgUAhnrhziwAAAA="/>
  </w:docVars>
  <w:rsids>
    <w:rsidRoot w:val="004A2B23"/>
    <w:rsid w:val="00076503"/>
    <w:rsid w:val="000A2ABB"/>
    <w:rsid w:val="004A2B23"/>
    <w:rsid w:val="0052643A"/>
    <w:rsid w:val="00742562"/>
    <w:rsid w:val="00787789"/>
    <w:rsid w:val="00893AA7"/>
    <w:rsid w:val="008B7F10"/>
    <w:rsid w:val="008C026F"/>
    <w:rsid w:val="00927989"/>
    <w:rsid w:val="00AC2177"/>
    <w:rsid w:val="00AE7F1D"/>
    <w:rsid w:val="00AF68AD"/>
    <w:rsid w:val="00B44BA8"/>
    <w:rsid w:val="00D2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C1317"/>
  <w15:chartTrackingRefBased/>
  <w15:docId w15:val="{36EE3386-AD14-4D01-B574-81C98E953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B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2B2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A2B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sa/3.0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/wiki/File:2014-08-11_15_01_06_A_20_miles_per_hour_speed_limit_sign_on_Sage_Street_in_Ruth,_Nevada.JP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creativecommons.org/licenses/by-sa/3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2014-08-11_15_01_06_A_20_miles_per_hour_speed_limit_sign_on_Sage_Street_in_Ruth,_Nevada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Alexis Stevenson</cp:lastModifiedBy>
  <cp:revision>6</cp:revision>
  <dcterms:created xsi:type="dcterms:W3CDTF">2023-08-30T15:19:00Z</dcterms:created>
  <dcterms:modified xsi:type="dcterms:W3CDTF">2023-08-30T15:27:00Z</dcterms:modified>
</cp:coreProperties>
</file>